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F0B" w:rsidRDefault="00872583" w:rsidP="00D42920">
      <w:pPr>
        <w:pStyle w:val="NoSpacing"/>
      </w:pPr>
      <w:r>
        <w:t>SOFTENG 364 Assignment 1</w:t>
      </w:r>
    </w:p>
    <w:p w:rsidR="00872583" w:rsidRDefault="00872583" w:rsidP="00D42920">
      <w:pPr>
        <w:pStyle w:val="NoSpacing"/>
      </w:pPr>
      <w:r>
        <w:t>840454023, elee353</w:t>
      </w:r>
    </w:p>
    <w:p w:rsidR="00872583" w:rsidRDefault="005731ED" w:rsidP="00D42920">
      <w:pPr>
        <w:pStyle w:val="NoSpacing"/>
      </w:pPr>
      <w:r>
        <w:t>Task 1</w:t>
      </w:r>
    </w:p>
    <w:p w:rsidR="00B007BA" w:rsidRDefault="00B007BA" w:rsidP="00D42920">
      <w:pPr>
        <w:pStyle w:val="NoSpacing"/>
      </w:pPr>
    </w:p>
    <w:p w:rsidR="00B007BA" w:rsidRDefault="00B007BA" w:rsidP="00D42920">
      <w:pPr>
        <w:pStyle w:val="NoSpacing"/>
      </w:pPr>
    </w:p>
    <w:p w:rsidR="005731ED" w:rsidRDefault="005731ED" w:rsidP="00D42920">
      <w:pPr>
        <w:pStyle w:val="NoSpacing"/>
      </w:pPr>
      <w:r>
        <w:br w:type="page"/>
      </w:r>
    </w:p>
    <w:p w:rsidR="005731ED" w:rsidRDefault="005731ED" w:rsidP="00D42920">
      <w:pPr>
        <w:pStyle w:val="NoSpacing"/>
      </w:pPr>
      <w:r>
        <w:lastRenderedPageBreak/>
        <w:t>Task 2</w:t>
      </w:r>
    </w:p>
    <w:p w:rsidR="008E2C2A" w:rsidRDefault="00AC69BC" w:rsidP="00D42920">
      <w:pPr>
        <w:pStyle w:val="NoSpacing"/>
        <w:rPr>
          <w:noProof/>
        </w:rPr>
      </w:pPr>
      <w:r>
        <w:t>Q1.</w:t>
      </w:r>
    </w:p>
    <w:p w:rsidR="00AC69BC" w:rsidRDefault="00491DE7" w:rsidP="00D42920">
      <w:pPr>
        <w:pStyle w:val="NoSpacing"/>
      </w:pPr>
      <w:r>
        <w:rPr>
          <w:noProof/>
        </w:rPr>
        <w:drawing>
          <wp:inline distT="0" distB="0" distL="0" distR="0" wp14:anchorId="3F2FFDAD" wp14:editId="2F23B648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9BC" w:rsidRDefault="007F1989" w:rsidP="00D42920">
      <w:pPr>
        <w:pStyle w:val="NoSpacing"/>
      </w:pPr>
      <w:r>
        <w:t>The highest packets-per-second value seen was 87 packets per second.</w:t>
      </w:r>
    </w:p>
    <w:p w:rsidR="00196FD3" w:rsidRDefault="00196FD3" w:rsidP="00D42920">
      <w:pPr>
        <w:pStyle w:val="NoSpacing"/>
      </w:pPr>
      <w:r>
        <w:t xml:space="preserve">It occurred </w:t>
      </w:r>
      <w:r w:rsidR="00321A32">
        <w:t>in</w:t>
      </w:r>
      <w:r>
        <w:t xml:space="preserve"> the 20</w:t>
      </w:r>
      <w:r w:rsidRPr="00196FD3">
        <w:rPr>
          <w:vertAlign w:val="superscript"/>
        </w:rPr>
        <w:t>th</w:t>
      </w:r>
      <w:r>
        <w:t xml:space="preserve"> second.</w:t>
      </w:r>
    </w:p>
    <w:p w:rsidR="00F66076" w:rsidRDefault="00F66076" w:rsidP="00D42920">
      <w:pPr>
        <w:pStyle w:val="NoSpacing"/>
      </w:pPr>
    </w:p>
    <w:p w:rsidR="00F66076" w:rsidRDefault="00F66076" w:rsidP="00D42920">
      <w:pPr>
        <w:pStyle w:val="NoSpacing"/>
        <w:rPr>
          <w:color w:val="FF0000"/>
        </w:rPr>
      </w:pPr>
      <w:r w:rsidRPr="000642A4">
        <w:rPr>
          <w:color w:val="FF0000"/>
        </w:rPr>
        <w:t>Q2.</w:t>
      </w:r>
    </w:p>
    <w:p w:rsidR="00527D4B" w:rsidRDefault="00527D4B" w:rsidP="00D42920">
      <w:pPr>
        <w:pStyle w:val="NoSpacing"/>
        <w:rPr>
          <w:color w:val="FF0000"/>
        </w:rPr>
      </w:pPr>
      <w:r>
        <w:rPr>
          <w:noProof/>
        </w:rPr>
        <w:drawing>
          <wp:inline distT="0" distB="0" distL="0" distR="0" wp14:anchorId="1594B53E" wp14:editId="194A6F66">
            <wp:extent cx="6645910" cy="373824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E77" w:rsidRDefault="000E0C7C" w:rsidP="00D42920">
      <w:pPr>
        <w:pStyle w:val="NoSpacing"/>
        <w:rPr>
          <w:color w:val="FF0000"/>
        </w:rPr>
      </w:pPr>
      <w:r>
        <w:rPr>
          <w:rFonts w:hint="eastAsia"/>
          <w:color w:val="FF0000"/>
        </w:rPr>
        <w:t xml:space="preserve">The </w:t>
      </w:r>
      <w:r>
        <w:rPr>
          <w:color w:val="FF0000"/>
        </w:rPr>
        <w:t xml:space="preserve">highest bits-per-second value is </w:t>
      </w:r>
      <w:r w:rsidR="00FA1004">
        <w:rPr>
          <w:color w:val="FF0000"/>
        </w:rPr>
        <w:t>623500 bits per second</w:t>
      </w:r>
      <w:r w:rsidR="00B2129E">
        <w:rPr>
          <w:color w:val="FF0000"/>
        </w:rPr>
        <w:t>.</w:t>
      </w:r>
    </w:p>
    <w:p w:rsidR="002B7065" w:rsidRDefault="002B7065" w:rsidP="002B7065">
      <w:pPr>
        <w:pStyle w:val="NoSpacing"/>
      </w:pPr>
      <w:r>
        <w:t>It occurred in the 20</w:t>
      </w:r>
      <w:r w:rsidRPr="00196FD3">
        <w:rPr>
          <w:vertAlign w:val="superscript"/>
        </w:rPr>
        <w:t>th</w:t>
      </w:r>
      <w:r>
        <w:t xml:space="preserve"> second.</w:t>
      </w:r>
    </w:p>
    <w:p w:rsidR="00382481" w:rsidRPr="000642A4" w:rsidRDefault="00382481" w:rsidP="00D42920">
      <w:pPr>
        <w:pStyle w:val="NoSpacing"/>
        <w:rPr>
          <w:color w:val="FF0000"/>
        </w:rPr>
      </w:pPr>
    </w:p>
    <w:p w:rsidR="00F66076" w:rsidRDefault="00F66076" w:rsidP="00D42920">
      <w:pPr>
        <w:pStyle w:val="NoSpacing"/>
        <w:rPr>
          <w:color w:val="FF0000"/>
        </w:rPr>
      </w:pPr>
      <w:r w:rsidRPr="000642A4">
        <w:rPr>
          <w:color w:val="FF0000"/>
        </w:rPr>
        <w:t>Q3.</w:t>
      </w:r>
    </w:p>
    <w:p w:rsidR="00C47E0F" w:rsidRDefault="00325BC6" w:rsidP="00D42920">
      <w:pPr>
        <w:pStyle w:val="NoSpacing"/>
        <w:rPr>
          <w:rFonts w:ascii="Arial" w:hAnsi="Arial" w:cs="Arial"/>
          <w:color w:val="4A4B4C"/>
          <w:shd w:val="clear" w:color="auto" w:fill="FFFFFF"/>
        </w:rPr>
      </w:pPr>
      <w:r>
        <w:rPr>
          <w:rFonts w:ascii="Arial" w:hAnsi="Arial" w:cs="Arial"/>
          <w:color w:val="4A4B4C"/>
          <w:shd w:val="clear" w:color="auto" w:fill="FFFFFF"/>
        </w:rPr>
        <w:t xml:space="preserve">Apply filters: </w:t>
      </w:r>
      <w:r w:rsidR="00742D64">
        <w:rPr>
          <w:rFonts w:ascii="Arial" w:hAnsi="Arial" w:cs="Arial"/>
          <w:color w:val="4A4B4C"/>
          <w:shd w:val="clear" w:color="auto" w:fill="FFFFFF"/>
        </w:rPr>
        <w:t>tcp.analysis.duplicate_ack</w:t>
      </w:r>
      <w:r>
        <w:rPr>
          <w:rFonts w:ascii="Arial" w:hAnsi="Arial" w:cs="Arial"/>
          <w:color w:val="4A4B4C"/>
          <w:shd w:val="clear" w:color="auto" w:fill="FFFFFF"/>
        </w:rPr>
        <w:t xml:space="preserve">, </w:t>
      </w:r>
      <w:r w:rsidR="00742D64">
        <w:rPr>
          <w:rFonts w:ascii="Arial" w:hAnsi="Arial" w:cs="Arial"/>
          <w:color w:val="4A4B4C"/>
          <w:shd w:val="clear" w:color="auto" w:fill="FFFFFF"/>
        </w:rPr>
        <w:t>tcp.analysis.fast_retransmission</w:t>
      </w:r>
      <w:r>
        <w:rPr>
          <w:rFonts w:ascii="Arial" w:hAnsi="Arial" w:cs="Arial"/>
          <w:color w:val="4A4B4C"/>
          <w:shd w:val="clear" w:color="auto" w:fill="FFFFFF"/>
        </w:rPr>
        <w:t xml:space="preserve">, and </w:t>
      </w:r>
      <w:r w:rsidR="00436741">
        <w:rPr>
          <w:rFonts w:ascii="Arial" w:hAnsi="Arial" w:cs="Arial"/>
          <w:color w:val="4A4B4C"/>
          <w:shd w:val="clear" w:color="auto" w:fill="FFFFFF"/>
        </w:rPr>
        <w:t>tcp.analysis.retransmission</w:t>
      </w:r>
      <w:r>
        <w:rPr>
          <w:rFonts w:ascii="Arial" w:hAnsi="Arial" w:cs="Arial"/>
          <w:color w:val="4A4B4C"/>
          <w:shd w:val="clear" w:color="auto" w:fill="FFFFFF"/>
        </w:rPr>
        <w:t>.</w:t>
      </w:r>
    </w:p>
    <w:p w:rsidR="00325BC6" w:rsidRDefault="00873A6D" w:rsidP="00D42920">
      <w:pPr>
        <w:pStyle w:val="NoSpacing"/>
        <w:rPr>
          <w:rFonts w:ascii="Arial" w:hAnsi="Arial" w:cs="Arial"/>
          <w:color w:val="4A4B4C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937790C" wp14:editId="07C55E84">
            <wp:extent cx="6645910" cy="373824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:rsidR="00436741" w:rsidRDefault="00436741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0600C3" w:rsidRDefault="008C033A" w:rsidP="00D42920">
      <w:pPr>
        <w:pStyle w:val="NoSpacing"/>
      </w:pPr>
      <w:r>
        <w:t>Q4</w:t>
      </w:r>
      <w:r w:rsidR="000600C3">
        <w:t>.</w:t>
      </w:r>
    </w:p>
    <w:p w:rsidR="000600C3" w:rsidRPr="00A54DA2" w:rsidRDefault="00D16689" w:rsidP="00995413">
      <w:pPr>
        <w:pStyle w:val="NoSpacing"/>
      </w:pPr>
      <w:r w:rsidRPr="00C2246F">
        <w:t>Duplicate ACKs are sent when the receiver sees a gap in the packets it receives.</w:t>
      </w:r>
      <w:r w:rsidR="00C2246F" w:rsidRPr="00C2246F">
        <w:t xml:space="preserve"> The gap can be</w:t>
      </w:r>
      <w:r w:rsidR="00C2246F" w:rsidRPr="00C2246F">
        <w:rPr>
          <w:rStyle w:val="apple-converted-space"/>
        </w:rPr>
        <w:t> </w:t>
      </w:r>
      <w:r w:rsidR="00C2246F" w:rsidRPr="00C2246F">
        <w:t>caused by a lost segment or just a reordering of segments</w:t>
      </w:r>
      <w:r w:rsidR="00C2246F">
        <w:t>.</w:t>
      </w:r>
    </w:p>
    <w:p w:rsidR="00C2246F" w:rsidRPr="00870258" w:rsidRDefault="00C2246F" w:rsidP="00870258">
      <w:pPr>
        <w:pStyle w:val="NoSpacing"/>
        <w:rPr>
          <w:rStyle w:val="apple-converted-space"/>
        </w:rPr>
      </w:pPr>
      <w:r w:rsidRPr="00A54DA2">
        <w:t>The sender</w:t>
      </w:r>
      <w:r w:rsidR="00A54DA2">
        <w:t xml:space="preserve"> will</w:t>
      </w:r>
      <w:r w:rsidRPr="00A54DA2">
        <w:t xml:space="preserve"> wait for a small number of duplicate ACKs to be received. If there is only one or two duplicate ACKs </w:t>
      </w:r>
      <w:r w:rsidR="00870258">
        <w:t xml:space="preserve">received </w:t>
      </w:r>
      <w:r w:rsidRPr="00A54DA2">
        <w:t xml:space="preserve">before the reordered segment </w:t>
      </w:r>
      <w:r w:rsidRPr="00870258">
        <w:t xml:space="preserve">is processed, </w:t>
      </w:r>
      <w:r w:rsidR="00EA7747" w:rsidRPr="00870258">
        <w:t xml:space="preserve">there is just a reordering of the segments and </w:t>
      </w:r>
      <w:r w:rsidRPr="00870258">
        <w:t>a new ACK will be generated.</w:t>
      </w:r>
      <w:r w:rsidRPr="00870258">
        <w:rPr>
          <w:rStyle w:val="apple-converted-space"/>
        </w:rPr>
        <w:t> </w:t>
      </w:r>
    </w:p>
    <w:p w:rsidR="00EA7747" w:rsidRPr="00870258" w:rsidRDefault="00EA7747" w:rsidP="00870258">
      <w:pPr>
        <w:pStyle w:val="NoSpacing"/>
        <w:rPr>
          <w:rStyle w:val="apple-converted-space"/>
        </w:rPr>
      </w:pPr>
      <w:r w:rsidRPr="00870258">
        <w:t>If three or more duplicate ACKs are received in a row, it is a strong indication that a segment has been lost.</w:t>
      </w:r>
    </w:p>
    <w:p w:rsidR="0021008E" w:rsidRDefault="0021008E" w:rsidP="00D42920">
      <w:pPr>
        <w:pStyle w:val="NoSpacing"/>
      </w:pPr>
    </w:p>
    <w:p w:rsidR="0021008E" w:rsidRDefault="0021008E" w:rsidP="00D42920">
      <w:pPr>
        <w:pStyle w:val="NoSpacing"/>
      </w:pPr>
      <w:r>
        <w:t>Q5.</w:t>
      </w:r>
    </w:p>
    <w:p w:rsidR="00311B27" w:rsidRDefault="00311B27" w:rsidP="00D42920">
      <w:pPr>
        <w:pStyle w:val="NoSpacing"/>
      </w:pPr>
      <w:r>
        <w:rPr>
          <w:noProof/>
        </w:rPr>
        <w:drawing>
          <wp:inline distT="0" distB="0" distL="0" distR="0" wp14:anchorId="103438F5" wp14:editId="52493920">
            <wp:extent cx="6645910" cy="4432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08E" w:rsidRDefault="001F26F3" w:rsidP="00D42920">
      <w:pPr>
        <w:pStyle w:val="NoSpacing"/>
      </w:pPr>
      <w:r>
        <w:rPr>
          <w:noProof/>
        </w:rPr>
        <w:drawing>
          <wp:inline distT="0" distB="0" distL="0" distR="0" wp14:anchorId="53B5A354" wp14:editId="0EF39173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6AB8" w:rsidRPr="00246AB8">
        <w:rPr>
          <w:noProof/>
        </w:rPr>
        <w:t xml:space="preserve"> </w:t>
      </w:r>
    </w:p>
    <w:p w:rsidR="001F26F3" w:rsidRDefault="00966CD6" w:rsidP="00D42920">
      <w:pPr>
        <w:pStyle w:val="NoSpacing"/>
      </w:pPr>
      <w:r>
        <w:rPr>
          <w:noProof/>
        </w:rPr>
        <w:lastRenderedPageBreak/>
        <w:drawing>
          <wp:inline distT="0" distB="0" distL="0" distR="0" wp14:anchorId="564BF2D9" wp14:editId="3AB05689">
            <wp:extent cx="6638026" cy="3308230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" r="105" b="11492"/>
                    <a:stretch/>
                  </pic:blipFill>
                  <pic:spPr bwMode="auto">
                    <a:xfrm>
                      <a:off x="0" y="0"/>
                      <a:ext cx="6638892" cy="3308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E4D37">
        <w:t xml:space="preserve">There are </w:t>
      </w:r>
      <w:r>
        <w:rPr>
          <w:rFonts w:hint="eastAsia"/>
        </w:rPr>
        <w:t xml:space="preserve">2584 </w:t>
      </w:r>
      <w:r w:rsidR="00311B27">
        <w:rPr>
          <w:rFonts w:hint="eastAsia"/>
        </w:rPr>
        <w:t>TCP conversation</w:t>
      </w:r>
      <w:r w:rsidR="00F4551A">
        <w:rPr>
          <w:rFonts w:hint="eastAsia"/>
        </w:rPr>
        <w:t>s</w:t>
      </w:r>
      <w:r w:rsidR="00311B27">
        <w:rPr>
          <w:rFonts w:hint="eastAsia"/>
        </w:rPr>
        <w:t>.</w:t>
      </w:r>
    </w:p>
    <w:p w:rsidR="00B007BA" w:rsidRPr="00B41969" w:rsidRDefault="00B41969" w:rsidP="00D42920">
      <w:pPr>
        <w:pStyle w:val="NoSpacing"/>
        <w:rPr>
          <w:color w:val="FF0000"/>
        </w:rPr>
      </w:pPr>
      <w:r w:rsidRPr="00B41969">
        <w:rPr>
          <w:color w:val="FF0000"/>
        </w:rPr>
        <w:t>Q6.</w:t>
      </w:r>
    </w:p>
    <w:p w:rsidR="00B41969" w:rsidRPr="00B41969" w:rsidRDefault="00B41969" w:rsidP="00B41969">
      <w:pPr>
        <w:pStyle w:val="NoSpacing"/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B41969" w:rsidRPr="00B41969" w:rsidRDefault="00B41969" w:rsidP="00B41969">
      <w:pPr>
        <w:pStyle w:val="NoSpacing"/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"Tcp previous segment not captured"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means Wireshark did not see a packet that should have been in the trace.</w:t>
      </w:r>
    </w:p>
    <w:p w:rsidR="00B41969" w:rsidRDefault="00B41969" w:rsidP="00B41969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This is caused by </w:t>
      </w: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either the packet really wasn't seen on the wire due to a packet loss, or Wireshark did not record the packet fast and timely even though it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</w:t>
      </w:r>
      <w:r w:rsidRPr="00B41969">
        <w:rPr>
          <w:rStyle w:val="Strong"/>
          <w:rFonts w:ascii="Arial" w:hAnsi="Arial" w:cs="Arial"/>
          <w:b w:val="0"/>
          <w:color w:val="FF0000"/>
          <w:sz w:val="20"/>
          <w:szCs w:val="20"/>
          <w:shd w:val="clear" w:color="auto" w:fill="FFFFFF"/>
        </w:rPr>
        <w:t>had been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</w:t>
      </w: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on the wire.</w:t>
      </w:r>
    </w:p>
    <w:p w:rsidR="0020437A" w:rsidRDefault="0020437A" w:rsidP="00B41969">
      <w:pPr>
        <w:pStyle w:val="NoSpacing"/>
        <w:rPr>
          <w:color w:val="FF0000"/>
        </w:rPr>
      </w:pPr>
      <w:r>
        <w:rPr>
          <w:noProof/>
        </w:rPr>
        <w:drawing>
          <wp:inline distT="0" distB="0" distL="0" distR="0" wp14:anchorId="63374420" wp14:editId="2D236EF7">
            <wp:extent cx="6645910" cy="5778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37A" w:rsidRPr="00B41969" w:rsidRDefault="00640CFB" w:rsidP="00B41969">
      <w:pPr>
        <w:pStyle w:val="NoSpacing"/>
        <w:rPr>
          <w:color w:val="FF0000"/>
        </w:rPr>
      </w:pPr>
      <w:r>
        <w:rPr>
          <w:color w:val="FF0000"/>
        </w:rPr>
        <w:t>There is 172 times “previous segment not captured” has been detected.</w:t>
      </w:r>
    </w:p>
    <w:p w:rsidR="00B41969" w:rsidRDefault="00B41969" w:rsidP="00D42920">
      <w:pPr>
        <w:pStyle w:val="NoSpacing"/>
      </w:pPr>
    </w:p>
    <w:p w:rsidR="00727528" w:rsidRDefault="00727528" w:rsidP="00D42920">
      <w:pPr>
        <w:pStyle w:val="NoSpacing"/>
      </w:pPr>
      <w:r>
        <w:t>Q7.</w:t>
      </w:r>
    </w:p>
    <w:p w:rsidR="00727528" w:rsidRDefault="00727528" w:rsidP="00D42920">
      <w:pPr>
        <w:pStyle w:val="NoSpacing"/>
      </w:pPr>
      <w:r>
        <w:rPr>
          <w:noProof/>
        </w:rPr>
        <w:drawing>
          <wp:inline distT="0" distB="0" distL="0" distR="0" wp14:anchorId="6EE0766A" wp14:editId="0325681F">
            <wp:extent cx="6645910" cy="4883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528" w:rsidRDefault="00727528" w:rsidP="00D42920">
      <w:pPr>
        <w:pStyle w:val="NoSpacing"/>
      </w:pPr>
      <w:r>
        <w:t>There are 183 retransmissions.</w:t>
      </w:r>
    </w:p>
    <w:p w:rsidR="00727528" w:rsidRDefault="00E35286" w:rsidP="00D42920">
      <w:pPr>
        <w:pStyle w:val="NoSpacing"/>
      </w:pPr>
      <w:r>
        <w:rPr>
          <w:noProof/>
        </w:rPr>
        <w:drawing>
          <wp:inline distT="0" distB="0" distL="0" distR="0" wp14:anchorId="6E4F2E84" wp14:editId="2058D4AB">
            <wp:extent cx="6645910" cy="488315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5286" w:rsidRDefault="00E35286" w:rsidP="00D42920">
      <w:pPr>
        <w:pStyle w:val="NoSpacing"/>
      </w:pPr>
      <w:r>
        <w:t>There are 59 fast transmissions.</w:t>
      </w:r>
    </w:p>
    <w:p w:rsidR="0006231A" w:rsidRDefault="0006231A" w:rsidP="00D42920">
      <w:pPr>
        <w:pStyle w:val="NoSpacing"/>
      </w:pPr>
      <w:r>
        <w:br w:type="page"/>
      </w:r>
    </w:p>
    <w:p w:rsidR="005731ED" w:rsidRDefault="0006231A" w:rsidP="00D42920">
      <w:pPr>
        <w:pStyle w:val="NoSpacing"/>
      </w:pPr>
      <w:r>
        <w:lastRenderedPageBreak/>
        <w:t>Task 3</w:t>
      </w:r>
    </w:p>
    <w:p w:rsidR="00F50F06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1.</w:t>
      </w:r>
    </w:p>
    <w:p w:rsidR="000A1DA3" w:rsidRDefault="000A1DA3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02B17EFB" wp14:editId="5F7CBC09">
            <wp:extent cx="6650966" cy="2682815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-76" b="28233"/>
                    <a:stretch/>
                  </pic:blipFill>
                  <pic:spPr bwMode="auto">
                    <a:xfrm>
                      <a:off x="0" y="0"/>
                      <a:ext cx="6650966" cy="2682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F06" w:rsidRDefault="00F50F06" w:rsidP="0041711B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ARP, NBNS, BROWSER, </w:t>
      </w:r>
      <w:r w:rsidR="00850FA2">
        <w:rPr>
          <w:sz w:val="23"/>
          <w:szCs w:val="23"/>
        </w:rPr>
        <w:t xml:space="preserve">CLDAP, </w:t>
      </w:r>
      <w:r w:rsidR="0041711B" w:rsidRPr="0041711B">
        <w:rPr>
          <w:sz w:val="23"/>
          <w:szCs w:val="23"/>
        </w:rPr>
        <w:t>DB-LSP-DISC</w:t>
      </w:r>
      <w:r w:rsidR="0041711B">
        <w:rPr>
          <w:sz w:val="23"/>
          <w:szCs w:val="23"/>
        </w:rPr>
        <w:t xml:space="preserve">, </w:t>
      </w:r>
      <w:r w:rsidR="00FC6D00">
        <w:rPr>
          <w:sz w:val="23"/>
          <w:szCs w:val="23"/>
        </w:rPr>
        <w:t xml:space="preserve">DHCP, </w:t>
      </w:r>
      <w:r w:rsidR="00D071BB">
        <w:rPr>
          <w:sz w:val="23"/>
          <w:szCs w:val="23"/>
        </w:rPr>
        <w:t>DNS</w:t>
      </w:r>
      <w:r w:rsidR="00A83F90">
        <w:rPr>
          <w:sz w:val="23"/>
          <w:szCs w:val="23"/>
        </w:rPr>
        <w:t>, HTTP</w:t>
      </w:r>
      <w:r w:rsidR="00653FBF">
        <w:rPr>
          <w:sz w:val="23"/>
          <w:szCs w:val="23"/>
        </w:rPr>
        <w:t xml:space="preserve">, OCSP, QUIC, </w:t>
      </w:r>
      <w:r w:rsidR="0062515E">
        <w:rPr>
          <w:sz w:val="23"/>
          <w:szCs w:val="23"/>
        </w:rPr>
        <w:t xml:space="preserve">SSDP, </w:t>
      </w:r>
      <w:r w:rsidR="00330BDB">
        <w:rPr>
          <w:sz w:val="23"/>
          <w:szCs w:val="23"/>
        </w:rPr>
        <w:t>TCP,</w:t>
      </w:r>
      <w:r w:rsidR="00617F7A">
        <w:rPr>
          <w:sz w:val="23"/>
          <w:szCs w:val="23"/>
        </w:rPr>
        <w:t xml:space="preserve"> TLSv1, TLSv1.2</w:t>
      </w:r>
      <w:r w:rsidR="006E0CCB">
        <w:rPr>
          <w:sz w:val="23"/>
          <w:szCs w:val="23"/>
        </w:rPr>
        <w:t>, UDP</w:t>
      </w:r>
    </w:p>
    <w:p w:rsidR="00240B98" w:rsidRDefault="00456001" w:rsidP="00456001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0 percent of the total </w:t>
      </w:r>
      <w:r w:rsidR="00923227">
        <w:rPr>
          <w:sz w:val="23"/>
          <w:szCs w:val="23"/>
        </w:rPr>
        <w:t>was involved with DCHP messages.</w:t>
      </w:r>
    </w:p>
    <w:p w:rsidR="00D37E64" w:rsidRDefault="0001396E" w:rsidP="0001396E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>TCP</w:t>
      </w:r>
      <w:r w:rsidR="0041438B">
        <w:rPr>
          <w:sz w:val="23"/>
          <w:szCs w:val="23"/>
        </w:rPr>
        <w:t xml:space="preserve"> </w:t>
      </w:r>
      <w:r w:rsidR="004E66DA">
        <w:rPr>
          <w:sz w:val="23"/>
          <w:szCs w:val="23"/>
        </w:rPr>
        <w:t xml:space="preserve">is </w:t>
      </w:r>
      <w:r w:rsidR="0041438B">
        <w:rPr>
          <w:sz w:val="23"/>
          <w:szCs w:val="23"/>
        </w:rPr>
        <w:t xml:space="preserve">used </w:t>
      </w:r>
      <w:r w:rsidR="004E66DA">
        <w:rPr>
          <w:sz w:val="23"/>
          <w:szCs w:val="23"/>
        </w:rPr>
        <w:t xml:space="preserve">the most </w:t>
      </w:r>
      <w:r w:rsidR="0041438B">
        <w:rPr>
          <w:sz w:val="23"/>
          <w:szCs w:val="23"/>
        </w:rPr>
        <w:t>here.</w:t>
      </w:r>
    </w:p>
    <w:p w:rsidR="00841223" w:rsidRDefault="005039FD" w:rsidP="00350BDF">
      <w:pPr>
        <w:pStyle w:val="NoSpacing"/>
        <w:rPr>
          <w:noProof/>
        </w:rPr>
      </w:pPr>
      <w:r>
        <w:rPr>
          <w:sz w:val="23"/>
          <w:szCs w:val="23"/>
        </w:rPr>
        <w:t>Q2.</w:t>
      </w:r>
      <w:r w:rsidR="007E1DB2" w:rsidRPr="007E1DB2">
        <w:rPr>
          <w:noProof/>
        </w:rPr>
        <w:t xml:space="preserve"> </w:t>
      </w:r>
    </w:p>
    <w:p w:rsidR="000F67E1" w:rsidRDefault="000F67E1" w:rsidP="00350BDF">
      <w:pPr>
        <w:pStyle w:val="NoSpacing"/>
        <w:rPr>
          <w:noProof/>
        </w:rPr>
      </w:pPr>
      <w:r>
        <w:rPr>
          <w:noProof/>
        </w:rPr>
        <w:t xml:space="preserve">Apply </w:t>
      </w:r>
      <w:r w:rsidR="00B15548">
        <w:rPr>
          <w:noProof/>
        </w:rPr>
        <w:t>bootp, dns, tcp, and udp filters.</w:t>
      </w:r>
    </w:p>
    <w:p w:rsidR="003955F8" w:rsidRDefault="000F67E1" w:rsidP="003955F8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5BC156CD" wp14:editId="3EF164BD">
            <wp:extent cx="6645910" cy="373824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3.</w:t>
      </w:r>
    </w:p>
    <w:p w:rsidR="001E3F60" w:rsidRDefault="007476DF" w:rsidP="00350BDF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3CCED13A" wp14:editId="45E635E6">
            <wp:extent cx="6645910" cy="37382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The highest bits-per-second rate is</w:t>
      </w:r>
      <w:r w:rsidR="00700DFC">
        <w:rPr>
          <w:sz w:val="23"/>
          <w:szCs w:val="23"/>
        </w:rPr>
        <w:t xml:space="preserve"> </w:t>
      </w:r>
      <w:r w:rsidR="00AE654E">
        <w:rPr>
          <w:sz w:val="23"/>
          <w:szCs w:val="23"/>
        </w:rPr>
        <w:t>22</w:t>
      </w:r>
      <w:r w:rsidR="00700DFC">
        <w:rPr>
          <w:sz w:val="23"/>
          <w:szCs w:val="23"/>
        </w:rPr>
        <w:t>700</w:t>
      </w:r>
      <w:r w:rsidR="00AE654E">
        <w:rPr>
          <w:sz w:val="23"/>
          <w:szCs w:val="23"/>
        </w:rPr>
        <w:t>000</w:t>
      </w:r>
      <w:r w:rsidR="00700DFC">
        <w:rPr>
          <w:sz w:val="23"/>
          <w:szCs w:val="23"/>
        </w:rPr>
        <w:t xml:space="preserve"> bits per second.</w:t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 xml:space="preserve">It occurred in the </w:t>
      </w:r>
      <w:r w:rsidR="00B169FD">
        <w:rPr>
          <w:sz w:val="23"/>
          <w:szCs w:val="23"/>
        </w:rPr>
        <w:t>1</w:t>
      </w:r>
      <w:r w:rsidR="00B169FD">
        <w:rPr>
          <w:rFonts w:hint="eastAsia"/>
          <w:sz w:val="23"/>
          <w:szCs w:val="23"/>
        </w:rPr>
        <w:t>81</w:t>
      </w:r>
      <w:r w:rsidR="00B169FD">
        <w:rPr>
          <w:sz w:val="23"/>
          <w:szCs w:val="23"/>
          <w:vertAlign w:val="superscript"/>
        </w:rPr>
        <w:t>st</w:t>
      </w:r>
      <w:bookmarkStart w:id="0" w:name="_GoBack"/>
      <w:bookmarkEnd w:id="0"/>
      <w:r>
        <w:rPr>
          <w:sz w:val="23"/>
          <w:szCs w:val="23"/>
        </w:rPr>
        <w:t xml:space="preserve"> second.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4.</w:t>
      </w:r>
    </w:p>
    <w:p w:rsidR="00ED499C" w:rsidRDefault="00DB15F3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670179DD" wp14:editId="16171C74">
            <wp:extent cx="6645910" cy="82042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2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15F3" w:rsidRDefault="00DB15F3" w:rsidP="00350BDF">
      <w:pPr>
        <w:pStyle w:val="NoSpacing"/>
        <w:rPr>
          <w:sz w:val="23"/>
          <w:szCs w:val="23"/>
        </w:rPr>
      </w:pPr>
      <w:r>
        <w:rPr>
          <w:rFonts w:hint="eastAsia"/>
          <w:sz w:val="23"/>
          <w:szCs w:val="23"/>
        </w:rPr>
        <w:t>Request</w:t>
      </w:r>
      <w:r>
        <w:rPr>
          <w:sz w:val="23"/>
          <w:szCs w:val="23"/>
        </w:rPr>
        <w:t xml:space="preserve"> IP: 192.168.1.73</w:t>
      </w:r>
    </w:p>
    <w:p w:rsidR="00DA077B" w:rsidRDefault="00BA38E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Response IP: 69.164.192.146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5.</w:t>
      </w:r>
    </w:p>
    <w:p w:rsidR="00F17688" w:rsidRDefault="00F17688" w:rsidP="00876495">
      <w:pPr>
        <w:pStyle w:val="NoSpacing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TCP conversation</w:t>
      </w:r>
    </w:p>
    <w:p w:rsidR="00197552" w:rsidRDefault="00F17688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027951FD" wp14:editId="1C5CF0A1">
            <wp:extent cx="6645910" cy="373824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6.</w:t>
      </w:r>
    </w:p>
    <w:p w:rsidR="004060E9" w:rsidRDefault="004060E9" w:rsidP="00350BDF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229AC8F2" wp14:editId="3EE9E85F">
            <wp:extent cx="6645910" cy="2376170"/>
            <wp:effectExtent l="0" t="0" r="254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F76" w:rsidRDefault="0083241C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42889554" wp14:editId="171EB427">
            <wp:extent cx="6645910" cy="622935"/>
            <wp:effectExtent l="0" t="0" r="254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2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F04" w:rsidRDefault="00F14F04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21E67CE1" wp14:editId="389A2B53">
            <wp:extent cx="6645910" cy="124460"/>
            <wp:effectExtent l="0" t="0" r="254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F04" w:rsidRDefault="00F14F04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Download time = 192.372 – 169.269 = 23.103</w:t>
      </w:r>
      <w:r w:rsidR="00AC0003">
        <w:rPr>
          <w:sz w:val="23"/>
          <w:szCs w:val="23"/>
        </w:rPr>
        <w:t xml:space="preserve"> </w:t>
      </w:r>
      <w:r w:rsidR="00841BBF">
        <w:rPr>
          <w:sz w:val="23"/>
          <w:szCs w:val="23"/>
        </w:rPr>
        <w:t>seconds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7.</w:t>
      </w:r>
    </w:p>
    <w:p w:rsidR="007A418A" w:rsidRPr="004E6147" w:rsidRDefault="004E6147" w:rsidP="00350BDF">
      <w:pPr>
        <w:pStyle w:val="NoSpacing"/>
        <w:rPr>
          <w:color w:val="FF0000"/>
          <w:sz w:val="23"/>
          <w:szCs w:val="23"/>
        </w:rPr>
      </w:pPr>
      <w:r w:rsidRPr="004E6147">
        <w:rPr>
          <w:color w:val="FF0000"/>
          <w:sz w:val="23"/>
          <w:szCs w:val="23"/>
        </w:rPr>
        <w:t>ToDo!!!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8.</w:t>
      </w:r>
    </w:p>
    <w:p w:rsidR="007A418A" w:rsidRDefault="007A418A" w:rsidP="00350BDF">
      <w:pPr>
        <w:pStyle w:val="NoSpacing"/>
      </w:pPr>
      <w:r>
        <w:rPr>
          <w:noProof/>
        </w:rPr>
        <w:drawing>
          <wp:inline distT="0" distB="0" distL="0" distR="0" wp14:anchorId="0AF0925C" wp14:editId="727C9DF5">
            <wp:extent cx="6645910" cy="373824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2A3" w:rsidRPr="00B77683" w:rsidRDefault="008C6AF9">
      <w:r>
        <w:t xml:space="preserve">The longest RTT occurred in packet 17280, in the </w:t>
      </w:r>
      <w:r w:rsidRPr="008C6AF9">
        <w:t>182.268</w:t>
      </w:r>
      <w:r w:rsidR="00B77683" w:rsidRPr="00B77683">
        <w:rPr>
          <w:vertAlign w:val="superscript"/>
        </w:rPr>
        <w:t>th</w:t>
      </w:r>
      <w:r w:rsidR="00B77683">
        <w:t xml:space="preserve"> second.</w:t>
      </w:r>
    </w:p>
    <w:p w:rsidR="00350BDF" w:rsidRDefault="00350BDF">
      <w:r>
        <w:br w:type="page"/>
      </w:r>
    </w:p>
    <w:p w:rsidR="005731ED" w:rsidRDefault="00350BDF" w:rsidP="00D42920">
      <w:pPr>
        <w:pStyle w:val="NoSpacing"/>
      </w:pPr>
      <w:r>
        <w:lastRenderedPageBreak/>
        <w:t>Task 4</w:t>
      </w:r>
    </w:p>
    <w:p w:rsidR="0002089E" w:rsidRDefault="001C6C1B" w:rsidP="0002089E">
      <w:pPr>
        <w:pStyle w:val="NoSpacing"/>
        <w:numPr>
          <w:ilvl w:val="0"/>
          <w:numId w:val="2"/>
        </w:numPr>
      </w:pPr>
      <w:r>
        <w:t xml:space="preserve">In </w:t>
      </w:r>
      <w:r w:rsidR="0002089E">
        <w:t>General</w:t>
      </w:r>
    </w:p>
    <w:p w:rsidR="00C32EAB" w:rsidRDefault="00C32EAB" w:rsidP="00B96465">
      <w:pPr>
        <w:pStyle w:val="NoSpacing"/>
        <w:numPr>
          <w:ilvl w:val="0"/>
          <w:numId w:val="2"/>
        </w:numPr>
      </w:pPr>
      <w:r>
        <w:t>Video traffic is the major consumer of internet bandwidth</w:t>
      </w:r>
      <w:r w:rsidR="00874D71">
        <w:t>, because m</w:t>
      </w:r>
      <w:r>
        <w:t>ultimedia files are generally large. Videos are a sequence of images displayed a</w:t>
      </w:r>
      <w:r w:rsidR="00713F80">
        <w:t>t</w:t>
      </w:r>
      <w:r w:rsidR="00490668">
        <w:t xml:space="preserve"> a</w:t>
      </w:r>
      <w:r>
        <w:t xml:space="preserve"> </w:t>
      </w:r>
      <w:r w:rsidRPr="00490668">
        <w:rPr>
          <w:noProof/>
        </w:rPr>
        <w:t>constant</w:t>
      </w:r>
      <w:r>
        <w:t xml:space="preserve"> rate, while digital images are </w:t>
      </w:r>
      <w:r w:rsidR="00883787">
        <w:t>arrays of pixels.</w:t>
      </w:r>
    </w:p>
    <w:p w:rsidR="003E78F4" w:rsidRDefault="003E78F4" w:rsidP="00B96465">
      <w:pPr>
        <w:pStyle w:val="NoSpacing"/>
        <w:numPr>
          <w:ilvl w:val="0"/>
          <w:numId w:val="2"/>
        </w:numPr>
      </w:pPr>
      <w:r>
        <w:t xml:space="preserve">There exist a very diverse range of video communication and streaming applications, which have very </w:t>
      </w:r>
      <w:r w:rsidR="00E8475A">
        <w:t>distinctive</w:t>
      </w:r>
      <w:r>
        <w:t xml:space="preserve"> operating conditions or properties. </w:t>
      </w:r>
    </w:p>
    <w:p w:rsidR="00B96465" w:rsidRDefault="00B96465" w:rsidP="00B96465">
      <w:pPr>
        <w:pStyle w:val="NoSpacing"/>
        <w:numPr>
          <w:ilvl w:val="0"/>
          <w:numId w:val="2"/>
        </w:numPr>
      </w:pPr>
      <w:r>
        <w:t>Video communication system design</w:t>
      </w:r>
      <w:r w:rsidR="0068376F">
        <w:t>s</w:t>
      </w:r>
      <w:r>
        <w:t xml:space="preserve"> significantly </w:t>
      </w:r>
      <w:r w:rsidR="0068376F">
        <w:t xml:space="preserve">depend on </w:t>
      </w:r>
      <w:r>
        <w:t>the characteristics of the communication channel, such as bandwidth, delay, and loss</w:t>
      </w:r>
      <w:r w:rsidR="00D623EC">
        <w:t>.</w:t>
      </w:r>
    </w:p>
    <w:p w:rsidR="009B2A7D" w:rsidRDefault="002073DD" w:rsidP="00B96465">
      <w:pPr>
        <w:pStyle w:val="NoSpacing"/>
        <w:numPr>
          <w:ilvl w:val="0"/>
          <w:numId w:val="2"/>
        </w:numPr>
      </w:pPr>
      <w:r>
        <w:t xml:space="preserve">Some </w:t>
      </w:r>
      <w:r w:rsidR="006B58A4">
        <w:t xml:space="preserve">video </w:t>
      </w:r>
      <w:r>
        <w:t>channels suppo</w:t>
      </w:r>
      <w:r w:rsidR="00EF5C4D">
        <w:t xml:space="preserve">rt </w:t>
      </w:r>
      <w:r w:rsidR="00D91E9C">
        <w:rPr>
          <w:rFonts w:hint="eastAsia"/>
        </w:rPr>
        <w:t xml:space="preserve">Constant Bit Rate </w:t>
      </w:r>
      <w:r w:rsidR="00792E7E">
        <w:rPr>
          <w:rFonts w:hint="eastAsia"/>
        </w:rPr>
        <w:t>(</w:t>
      </w:r>
      <w:r w:rsidR="00EF5C4D">
        <w:t>CBR</w:t>
      </w:r>
      <w:r w:rsidR="00792E7E">
        <w:rPr>
          <w:rFonts w:hint="eastAsia"/>
        </w:rPr>
        <w:t>)</w:t>
      </w:r>
      <w:r w:rsidR="00EF5C4D">
        <w:t>, such as ISDN or DTV. On the other hand,</w:t>
      </w:r>
      <w:r>
        <w:t xml:space="preserve"> some channels support </w:t>
      </w:r>
      <w:r w:rsidR="00D91E9C">
        <w:t>Variable Bit Rate (</w:t>
      </w:r>
      <w:r>
        <w:t>VBR</w:t>
      </w:r>
      <w:r w:rsidR="00D91E9C">
        <w:t>)</w:t>
      </w:r>
      <w:r>
        <w:t>, for example</w:t>
      </w:r>
      <w:r w:rsidR="001753F5">
        <w:t>,</w:t>
      </w:r>
      <w:r>
        <w:t xml:space="preserve"> DVD storage and communication over shared packet networks.</w:t>
      </w:r>
    </w:p>
    <w:p w:rsidR="00612CAF" w:rsidRDefault="00612CAF" w:rsidP="00612CAF">
      <w:pPr>
        <w:pStyle w:val="NoSpacing"/>
        <w:numPr>
          <w:ilvl w:val="0"/>
          <w:numId w:val="2"/>
        </w:numPr>
      </w:pPr>
      <w:r>
        <w:t xml:space="preserve">Several </w:t>
      </w:r>
      <w:r w:rsidR="00122D59">
        <w:t xml:space="preserve">network </w:t>
      </w:r>
      <w:r>
        <w:t>protocols have been designed and standardised for communication between clients and streaming</w:t>
      </w:r>
      <w:r w:rsidR="00122D59">
        <w:t xml:space="preserve"> </w:t>
      </w:r>
      <w:r>
        <w:t>servers.</w:t>
      </w:r>
    </w:p>
    <w:p w:rsidR="00612CAF" w:rsidRDefault="00612CAF" w:rsidP="00B96465">
      <w:pPr>
        <w:pStyle w:val="NoSpacing"/>
        <w:numPr>
          <w:ilvl w:val="0"/>
          <w:numId w:val="2"/>
        </w:numPr>
      </w:pPr>
      <w:r>
        <w:t>The Internet protocol (IP) serves as the network-layer protocol for Internet video streaming.</w:t>
      </w:r>
    </w:p>
    <w:p w:rsidR="00AE1762" w:rsidRDefault="00AE1762" w:rsidP="0002089E">
      <w:pPr>
        <w:pStyle w:val="NoSpacing"/>
        <w:numPr>
          <w:ilvl w:val="0"/>
          <w:numId w:val="2"/>
        </w:numPr>
      </w:pPr>
      <w:r>
        <w:t>Netflix</w:t>
      </w:r>
    </w:p>
    <w:p w:rsidR="00AE1762" w:rsidRDefault="00AE1762" w:rsidP="00AE1762">
      <w:pPr>
        <w:pStyle w:val="NoSpacing"/>
      </w:pPr>
    </w:p>
    <w:p w:rsidR="0002089E" w:rsidRDefault="0002089E" w:rsidP="0002089E">
      <w:pPr>
        <w:pStyle w:val="NoSpacing"/>
        <w:numPr>
          <w:ilvl w:val="0"/>
          <w:numId w:val="2"/>
        </w:numPr>
      </w:pPr>
      <w:r>
        <w:t>YouTube</w:t>
      </w:r>
    </w:p>
    <w:p w:rsidR="00AE1762" w:rsidRPr="00725465" w:rsidRDefault="00C82B5D" w:rsidP="00725465">
      <w:pPr>
        <w:pStyle w:val="NoSpacing"/>
        <w:numPr>
          <w:ilvl w:val="0"/>
          <w:numId w:val="2"/>
        </w:numPr>
      </w:pPr>
      <w:r>
        <w:t>Youtube is one of the most popular services on the internet, being the most visited website in the world.</w:t>
      </w:r>
      <w:r w:rsidR="000113D7" w:rsidRPr="000113D7">
        <w:rPr>
          <w:color w:val="FF0000"/>
        </w:rPr>
        <w:t>[</w:t>
      </w:r>
      <w:r w:rsidR="000113D7">
        <w:rPr>
          <w:color w:val="FF0000"/>
        </w:rPr>
        <w:t>YOUTUBE’S dash</w:t>
      </w:r>
      <w:r w:rsidR="000113D7" w:rsidRPr="000113D7">
        <w:rPr>
          <w:color w:val="FF0000"/>
        </w:rPr>
        <w:t>]</w:t>
      </w:r>
    </w:p>
    <w:p w:rsidR="00725465" w:rsidRPr="0039021C" w:rsidRDefault="000C74E1" w:rsidP="00725465">
      <w:pPr>
        <w:pStyle w:val="NoSpacing"/>
        <w:numPr>
          <w:ilvl w:val="0"/>
          <w:numId w:val="2"/>
        </w:numPr>
      </w:pPr>
      <w:r>
        <w:rPr>
          <w:color w:val="FF0000"/>
        </w:rPr>
        <w:t xml:space="preserve">One disadvantage of DASH is the amount of storage required to host all </w:t>
      </w:r>
      <w:r>
        <w:rPr>
          <w:rFonts w:hint="eastAsia"/>
          <w:color w:val="FF0000"/>
        </w:rPr>
        <w:t>the videos in various bit rates and segment lengths on Youtube.</w:t>
      </w:r>
    </w:p>
    <w:p w:rsidR="00AE1762" w:rsidRDefault="00AE1762" w:rsidP="00AE1762">
      <w:pPr>
        <w:pStyle w:val="NoSpacing"/>
        <w:numPr>
          <w:ilvl w:val="0"/>
          <w:numId w:val="2"/>
        </w:numPr>
      </w:pPr>
      <w:r>
        <w:t>Lightbox</w:t>
      </w:r>
    </w:p>
    <w:p w:rsidR="00AE1762" w:rsidRDefault="00AE1762" w:rsidP="00AE1762">
      <w:pPr>
        <w:pStyle w:val="NoSpacing"/>
      </w:pPr>
    </w:p>
    <w:p w:rsidR="00AB54D6" w:rsidRDefault="004249BA" w:rsidP="004249BA">
      <w:pPr>
        <w:pStyle w:val="NoSpacing"/>
        <w:numPr>
          <w:ilvl w:val="0"/>
          <w:numId w:val="2"/>
        </w:numPr>
      </w:pPr>
      <w:r>
        <w:t>CDN, DASH</w:t>
      </w:r>
    </w:p>
    <w:p w:rsidR="00350BDF" w:rsidRDefault="00350BDF" w:rsidP="00350BDF">
      <w:pPr>
        <w:pStyle w:val="NoSpacing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Discuss how video streaming on the internet is achieved in general</w:t>
      </w:r>
    </w:p>
    <w:p w:rsidR="00350BDF" w:rsidRPr="00E61C20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then discuss the approaches taken by the above three services</w:t>
      </w:r>
    </w:p>
    <w:p w:rsidR="00350BDF" w:rsidRPr="00E61C20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the protocols involved</w:t>
      </w:r>
    </w:p>
    <w:p w:rsidR="00350BDF" w:rsidRPr="00F16ACE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facts pertaining to New Zealand</w:t>
      </w:r>
    </w:p>
    <w:p w:rsidR="00350BDF" w:rsidRPr="008511C3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Pictures</w:t>
      </w:r>
    </w:p>
    <w:p w:rsidR="00350BDF" w:rsidRPr="00645A22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reference all your sources, including any images taken from other sources</w:t>
      </w:r>
    </w:p>
    <w:p w:rsidR="00350BDF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1200 words</w:t>
      </w:r>
    </w:p>
    <w:p w:rsidR="00350BDF" w:rsidRDefault="00350BDF" w:rsidP="00D42920">
      <w:pPr>
        <w:pStyle w:val="NoSpacing"/>
      </w:pPr>
    </w:p>
    <w:p w:rsidR="00350BDF" w:rsidRDefault="00350BDF" w:rsidP="00D42920">
      <w:pPr>
        <w:pStyle w:val="NoSpacing"/>
      </w:pPr>
    </w:p>
    <w:p w:rsidR="008E32F3" w:rsidRDefault="008E32F3" w:rsidP="00D42920">
      <w:pPr>
        <w:pStyle w:val="NoSpacing"/>
      </w:pPr>
    </w:p>
    <w:sectPr w:rsidR="008E32F3" w:rsidSect="00AF3A5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A26C3D"/>
    <w:multiLevelType w:val="hybridMultilevel"/>
    <w:tmpl w:val="B48E47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586608"/>
    <w:multiLevelType w:val="hybridMultilevel"/>
    <w:tmpl w:val="9E361C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6C3DF1"/>
    <w:multiLevelType w:val="hybridMultilevel"/>
    <w:tmpl w:val="F0F20E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7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rQ0NLO0NDM3MDNR0lEKTi0uzszPAykwqQUAX9zY7CwAAAA="/>
  </w:docVars>
  <w:rsids>
    <w:rsidRoot w:val="007272C4"/>
    <w:rsid w:val="000113D7"/>
    <w:rsid w:val="0001396E"/>
    <w:rsid w:val="0002089E"/>
    <w:rsid w:val="000600C3"/>
    <w:rsid w:val="0006231A"/>
    <w:rsid w:val="000642A4"/>
    <w:rsid w:val="000A1DA3"/>
    <w:rsid w:val="000A47A3"/>
    <w:rsid w:val="000C74E1"/>
    <w:rsid w:val="000D0037"/>
    <w:rsid w:val="000D7FF0"/>
    <w:rsid w:val="000E0C7C"/>
    <w:rsid w:val="000F67E1"/>
    <w:rsid w:val="00122D59"/>
    <w:rsid w:val="00122F12"/>
    <w:rsid w:val="001753F5"/>
    <w:rsid w:val="00196FD3"/>
    <w:rsid w:val="00197552"/>
    <w:rsid w:val="001A0C54"/>
    <w:rsid w:val="001B1BC6"/>
    <w:rsid w:val="001B3B93"/>
    <w:rsid w:val="001C6C1B"/>
    <w:rsid w:val="001D0E23"/>
    <w:rsid w:val="001E3F60"/>
    <w:rsid w:val="001F26F3"/>
    <w:rsid w:val="0020437A"/>
    <w:rsid w:val="002073DD"/>
    <w:rsid w:val="0021008E"/>
    <w:rsid w:val="00240B98"/>
    <w:rsid w:val="00246AB8"/>
    <w:rsid w:val="00250441"/>
    <w:rsid w:val="00264727"/>
    <w:rsid w:val="0029754D"/>
    <w:rsid w:val="002A628D"/>
    <w:rsid w:val="002B7065"/>
    <w:rsid w:val="002D51BC"/>
    <w:rsid w:val="002F57EF"/>
    <w:rsid w:val="00311B27"/>
    <w:rsid w:val="00321A32"/>
    <w:rsid w:val="00325BC6"/>
    <w:rsid w:val="00330BDB"/>
    <w:rsid w:val="00333B1E"/>
    <w:rsid w:val="00350BDF"/>
    <w:rsid w:val="00382481"/>
    <w:rsid w:val="0039021C"/>
    <w:rsid w:val="003955F8"/>
    <w:rsid w:val="003C689B"/>
    <w:rsid w:val="003E78F4"/>
    <w:rsid w:val="004060E9"/>
    <w:rsid w:val="0041438B"/>
    <w:rsid w:val="0041711B"/>
    <w:rsid w:val="004249BA"/>
    <w:rsid w:val="004364F3"/>
    <w:rsid w:val="00436741"/>
    <w:rsid w:val="0044448B"/>
    <w:rsid w:val="00456001"/>
    <w:rsid w:val="00457F0B"/>
    <w:rsid w:val="00490668"/>
    <w:rsid w:val="00491DE7"/>
    <w:rsid w:val="0049395F"/>
    <w:rsid w:val="004A272C"/>
    <w:rsid w:val="004E4D37"/>
    <w:rsid w:val="004E6147"/>
    <w:rsid w:val="004E66DA"/>
    <w:rsid w:val="004F1095"/>
    <w:rsid w:val="004F60B9"/>
    <w:rsid w:val="005039FD"/>
    <w:rsid w:val="00527D4B"/>
    <w:rsid w:val="00531F25"/>
    <w:rsid w:val="005731ED"/>
    <w:rsid w:val="005815F2"/>
    <w:rsid w:val="00596CA3"/>
    <w:rsid w:val="00612CAF"/>
    <w:rsid w:val="00614A8B"/>
    <w:rsid w:val="00617F7A"/>
    <w:rsid w:val="0062515E"/>
    <w:rsid w:val="00640CFB"/>
    <w:rsid w:val="00645A22"/>
    <w:rsid w:val="00653FBF"/>
    <w:rsid w:val="006541D1"/>
    <w:rsid w:val="0068376F"/>
    <w:rsid w:val="006B58A4"/>
    <w:rsid w:val="006E0CCB"/>
    <w:rsid w:val="00700DFC"/>
    <w:rsid w:val="00713F80"/>
    <w:rsid w:val="00725465"/>
    <w:rsid w:val="007272C4"/>
    <w:rsid w:val="00727528"/>
    <w:rsid w:val="00742D64"/>
    <w:rsid w:val="00747633"/>
    <w:rsid w:val="007476DF"/>
    <w:rsid w:val="00785026"/>
    <w:rsid w:val="007873D6"/>
    <w:rsid w:val="00792E7E"/>
    <w:rsid w:val="007A004E"/>
    <w:rsid w:val="007A09ED"/>
    <w:rsid w:val="007A418A"/>
    <w:rsid w:val="007E1DB2"/>
    <w:rsid w:val="007F1989"/>
    <w:rsid w:val="008022D4"/>
    <w:rsid w:val="008302C7"/>
    <w:rsid w:val="0083241C"/>
    <w:rsid w:val="00841223"/>
    <w:rsid w:val="00841BBF"/>
    <w:rsid w:val="00850FA2"/>
    <w:rsid w:val="008511C3"/>
    <w:rsid w:val="00853F76"/>
    <w:rsid w:val="00870258"/>
    <w:rsid w:val="00872583"/>
    <w:rsid w:val="00873A6D"/>
    <w:rsid w:val="00874D71"/>
    <w:rsid w:val="00876495"/>
    <w:rsid w:val="00883787"/>
    <w:rsid w:val="008C033A"/>
    <w:rsid w:val="008C6AF9"/>
    <w:rsid w:val="008E2C2A"/>
    <w:rsid w:val="008E32F3"/>
    <w:rsid w:val="0090055B"/>
    <w:rsid w:val="00923227"/>
    <w:rsid w:val="00966CD6"/>
    <w:rsid w:val="00995413"/>
    <w:rsid w:val="009B2A7D"/>
    <w:rsid w:val="009F3C65"/>
    <w:rsid w:val="00A03582"/>
    <w:rsid w:val="00A359EA"/>
    <w:rsid w:val="00A54DA2"/>
    <w:rsid w:val="00A83F90"/>
    <w:rsid w:val="00A86CDF"/>
    <w:rsid w:val="00AB54D6"/>
    <w:rsid w:val="00AC0003"/>
    <w:rsid w:val="00AC69BC"/>
    <w:rsid w:val="00AE1762"/>
    <w:rsid w:val="00AE6364"/>
    <w:rsid w:val="00AE654E"/>
    <w:rsid w:val="00AF3A5F"/>
    <w:rsid w:val="00B007BA"/>
    <w:rsid w:val="00B15548"/>
    <w:rsid w:val="00B169FD"/>
    <w:rsid w:val="00B2129E"/>
    <w:rsid w:val="00B41969"/>
    <w:rsid w:val="00B71D38"/>
    <w:rsid w:val="00B77683"/>
    <w:rsid w:val="00B96465"/>
    <w:rsid w:val="00BA38E0"/>
    <w:rsid w:val="00BB656F"/>
    <w:rsid w:val="00BF7684"/>
    <w:rsid w:val="00C2246F"/>
    <w:rsid w:val="00C32EAB"/>
    <w:rsid w:val="00C462A3"/>
    <w:rsid w:val="00C47E0F"/>
    <w:rsid w:val="00C72AB1"/>
    <w:rsid w:val="00C82B5D"/>
    <w:rsid w:val="00D071BB"/>
    <w:rsid w:val="00D16689"/>
    <w:rsid w:val="00D37E64"/>
    <w:rsid w:val="00D42920"/>
    <w:rsid w:val="00D51064"/>
    <w:rsid w:val="00D623EC"/>
    <w:rsid w:val="00D72DD2"/>
    <w:rsid w:val="00D91E9C"/>
    <w:rsid w:val="00DA077B"/>
    <w:rsid w:val="00DB15F3"/>
    <w:rsid w:val="00DD4333"/>
    <w:rsid w:val="00DD5E77"/>
    <w:rsid w:val="00DF591C"/>
    <w:rsid w:val="00E159B2"/>
    <w:rsid w:val="00E35286"/>
    <w:rsid w:val="00E610A5"/>
    <w:rsid w:val="00E61C20"/>
    <w:rsid w:val="00E7669B"/>
    <w:rsid w:val="00E8475A"/>
    <w:rsid w:val="00E84B13"/>
    <w:rsid w:val="00EA7747"/>
    <w:rsid w:val="00ED499C"/>
    <w:rsid w:val="00EF5C4D"/>
    <w:rsid w:val="00F14F04"/>
    <w:rsid w:val="00F16ACE"/>
    <w:rsid w:val="00F17688"/>
    <w:rsid w:val="00F4551A"/>
    <w:rsid w:val="00F50F06"/>
    <w:rsid w:val="00F66076"/>
    <w:rsid w:val="00F7294C"/>
    <w:rsid w:val="00FA1004"/>
    <w:rsid w:val="00FC6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0F16F"/>
  <w15:chartTrackingRefBased/>
  <w15:docId w15:val="{2FC67FC9-9DE5-4B50-9689-2AA4E0697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42920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8302C7"/>
  </w:style>
  <w:style w:type="character" w:styleId="Strong">
    <w:name w:val="Strong"/>
    <w:basedOn w:val="DefaultParagraphFont"/>
    <w:uiPriority w:val="22"/>
    <w:qFormat/>
    <w:rsid w:val="00DD433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CF8804-4508-40BC-8468-CD779DB56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0</TotalTime>
  <Pages>8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Lee</dc:creator>
  <cp:keywords/>
  <dc:description/>
  <cp:lastModifiedBy>Mike Lee</cp:lastModifiedBy>
  <cp:revision>177</cp:revision>
  <dcterms:created xsi:type="dcterms:W3CDTF">2017-04-19T10:04:00Z</dcterms:created>
  <dcterms:modified xsi:type="dcterms:W3CDTF">2017-04-23T05:43:00Z</dcterms:modified>
</cp:coreProperties>
</file>